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DB711" w14:textId="46F9AF62" w:rsidR="00F35F33" w:rsidRPr="00F35F33" w:rsidRDefault="00F35F33" w:rsidP="00F479DB">
      <w:pPr>
        <w:spacing w:after="0" w:line="240" w:lineRule="auto"/>
        <w:contextualSpacing/>
        <w:rPr>
          <w:b/>
          <w:bCs/>
          <w:lang w:val="en-US"/>
        </w:rPr>
      </w:pPr>
      <w:r w:rsidRPr="00F35F33">
        <w:rPr>
          <w:b/>
          <w:bCs/>
          <w:lang w:val="en-US"/>
        </w:rPr>
        <w:t>Name: _________________________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Date: </w:t>
      </w:r>
      <w:r w:rsidRPr="00F35F33">
        <w:rPr>
          <w:b/>
          <w:bCs/>
          <w:u w:val="single"/>
          <w:lang w:val="en-US"/>
        </w:rPr>
        <w:t>16-05-2022</w:t>
      </w:r>
    </w:p>
    <w:p w14:paraId="3D663E26" w14:textId="77777777" w:rsidR="00F35F33" w:rsidRDefault="00F35F33" w:rsidP="00F479DB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</w:p>
    <w:p w14:paraId="3846C697" w14:textId="02CB5E4F" w:rsidR="00F548C1" w:rsidRPr="008E1A7D" w:rsidRDefault="00F479DB" w:rsidP="00F479DB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8E1A7D">
        <w:rPr>
          <w:b/>
          <w:bCs/>
          <w:sz w:val="28"/>
          <w:szCs w:val="28"/>
          <w:lang w:val="en-US"/>
        </w:rPr>
        <w:t>ANGULAR MCQ QUESTION</w:t>
      </w:r>
    </w:p>
    <w:p w14:paraId="1F789D36" w14:textId="3802BF22" w:rsidR="00F479DB" w:rsidRPr="008E1A7D" w:rsidRDefault="00F479DB" w:rsidP="00F479DB">
      <w:pPr>
        <w:spacing w:after="0" w:line="240" w:lineRule="auto"/>
        <w:contextualSpacing/>
        <w:rPr>
          <w:lang w:val="en-US"/>
        </w:rPr>
      </w:pPr>
    </w:p>
    <w:p w14:paraId="7EB2E52E" w14:textId="77777777" w:rsidR="004235EB" w:rsidRPr="008E1A7D" w:rsidRDefault="004235EB" w:rsidP="004235E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community Angular JS belongs to?</w:t>
      </w:r>
    </w:p>
    <w:p w14:paraId="300F1278" w14:textId="4755FF37"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witter</w:t>
      </w:r>
    </w:p>
    <w:p w14:paraId="4D4449B4" w14:textId="34EE7D24"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google</w:t>
      </w:r>
    </w:p>
    <w:p w14:paraId="4FCC5C80" w14:textId="0A3A57CC"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icrosoft</w:t>
      </w:r>
    </w:p>
    <w:p w14:paraId="5C6B46F4" w14:textId="47543231"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cebook</w:t>
      </w:r>
    </w:p>
    <w:p w14:paraId="04165653" w14:textId="65E9F04B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24467F22" w14:textId="24918D7E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is entirely based on HTML and JavaScript</w:t>
      </w:r>
    </w:p>
    <w:p w14:paraId="3F87FF03" w14:textId="7C7DEA58" w:rsidR="007504E0" w:rsidRPr="008E1A7D" w:rsidRDefault="007504E0" w:rsidP="007504E0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5AB45851" w14:textId="69AD2DEE" w:rsidR="007504E0" w:rsidRPr="008E1A7D" w:rsidRDefault="007504E0" w:rsidP="007504E0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33C7EB3D" w14:textId="603AD17E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206ACC7D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the correct syntax to write an expression?</w:t>
      </w:r>
    </w:p>
    <w:p w14:paraId="3C33ADF4" w14:textId="1AB00EDA"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expressions}}</w:t>
      </w:r>
    </w:p>
    <w:p w14:paraId="25A53B9D" w14:textId="61B9D676"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[expression]</w:t>
      </w:r>
    </w:p>
    <w:p w14:paraId="4EECC4EF" w14:textId="17B20445"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expression}</w:t>
      </w:r>
    </w:p>
    <w:p w14:paraId="4B83BB6B" w14:textId="642DCFB7"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[[expression]]</w:t>
      </w:r>
    </w:p>
    <w:p w14:paraId="4C8686F5" w14:textId="47E21D5D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52590D22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can be used as a prefix for Directive?</w:t>
      </w:r>
    </w:p>
    <w:p w14:paraId="3D59A9FE" w14:textId="75A83D41"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</w:t>
      </w:r>
    </w:p>
    <w:p w14:paraId="33DB4A8B" w14:textId="5E5CE9DB"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x-</w:t>
      </w:r>
    </w:p>
    <w:p w14:paraId="7EC78518" w14:textId="4C03DD13"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ata-</w:t>
      </w:r>
    </w:p>
    <w:p w14:paraId="488D5F23" w14:textId="30DF152C"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793BF539" w14:textId="5B3A8914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755BAB94" w14:textId="17C0797D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ich directive is used to start an </w:t>
      </w:r>
      <w:r w:rsidR="00344741">
        <w:rPr>
          <w:lang w:val="en-US"/>
        </w:rPr>
        <w:t>A</w:t>
      </w:r>
      <w:r w:rsidRPr="008E1A7D">
        <w:rPr>
          <w:lang w:val="en-US"/>
        </w:rPr>
        <w:t>ngular application?</w:t>
      </w:r>
    </w:p>
    <w:p w14:paraId="58D24DCA" w14:textId="15DCEFC8"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app</w:t>
      </w:r>
    </w:p>
    <w:p w14:paraId="16FF367F" w14:textId="5DF63DF0"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start</w:t>
      </w:r>
    </w:p>
    <w:p w14:paraId="57DA6021" w14:textId="4FDE0853"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egin</w:t>
      </w:r>
    </w:p>
    <w:p w14:paraId="6FA9B1E2" w14:textId="4FF5B21B"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init</w:t>
      </w:r>
    </w:p>
    <w:p w14:paraId="1FBE90EC" w14:textId="365D5290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2B0BA5A5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binds the values of application data to HTML input controls in angular JS?</w:t>
      </w:r>
    </w:p>
    <w:p w14:paraId="78DE7EA2" w14:textId="45CB6AC9"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app</w:t>
      </w:r>
    </w:p>
    <w:p w14:paraId="0AAD08F0" w14:textId="12F24287"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model</w:t>
      </w:r>
    </w:p>
    <w:p w14:paraId="2B3C8ADF" w14:textId="52DC622B"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ind</w:t>
      </w:r>
    </w:p>
    <w:p w14:paraId="35353A53" w14:textId="308BA732"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14:paraId="7899EBEC" w14:textId="691DA282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44AA8E28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binds Application data to HTML tags in angular JS?</w:t>
      </w:r>
    </w:p>
    <w:p w14:paraId="5E1C74F6" w14:textId="5E4EA495"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app</w:t>
      </w:r>
    </w:p>
    <w:p w14:paraId="04BFF8CF" w14:textId="5C687874"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model</w:t>
      </w:r>
    </w:p>
    <w:p w14:paraId="53B8BED7" w14:textId="2B56F5C9"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ind</w:t>
      </w:r>
    </w:p>
    <w:p w14:paraId="30F034FC" w14:textId="5C0129CA"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14:paraId="33ACFF21" w14:textId="3740B74F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3712A612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we create custom directive in Angular JS?</w:t>
      </w:r>
    </w:p>
    <w:p w14:paraId="6179DA87" w14:textId="68B6B77D" w:rsidR="007504E0" w:rsidRPr="008E1A7D" w:rsidRDefault="007504E0" w:rsidP="007504E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48C52E4F" w14:textId="25F63450" w:rsidR="007504E0" w:rsidRPr="008E1A7D" w:rsidRDefault="007504E0" w:rsidP="007504E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7141A0F9" w14:textId="73CA0EE0" w:rsidR="007504E0" w:rsidRDefault="007504E0" w:rsidP="007504E0">
      <w:pPr>
        <w:spacing w:after="0" w:line="240" w:lineRule="auto"/>
        <w:rPr>
          <w:lang w:val="en-US"/>
        </w:rPr>
      </w:pPr>
    </w:p>
    <w:p w14:paraId="29A9A422" w14:textId="6C0A7076" w:rsidR="00F35F33" w:rsidRDefault="00F35F33" w:rsidP="007504E0">
      <w:pPr>
        <w:spacing w:after="0" w:line="240" w:lineRule="auto"/>
        <w:rPr>
          <w:lang w:val="en-US"/>
        </w:rPr>
      </w:pPr>
    </w:p>
    <w:p w14:paraId="67893CFA" w14:textId="16F5220F" w:rsidR="00F35F33" w:rsidRDefault="00F35F33" w:rsidP="007504E0">
      <w:pPr>
        <w:spacing w:after="0" w:line="240" w:lineRule="auto"/>
        <w:rPr>
          <w:lang w:val="en-US"/>
        </w:rPr>
      </w:pPr>
    </w:p>
    <w:p w14:paraId="552847C1" w14:textId="77777777" w:rsidR="00F35F33" w:rsidRPr="008E1A7D" w:rsidRDefault="00F35F33" w:rsidP="007504E0">
      <w:pPr>
        <w:spacing w:after="0" w:line="240" w:lineRule="auto"/>
        <w:rPr>
          <w:lang w:val="en-US"/>
        </w:rPr>
      </w:pPr>
    </w:p>
    <w:p w14:paraId="2F4435F7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>Which of the following is a filter in Angular Js?</w:t>
      </w:r>
    </w:p>
    <w:p w14:paraId="66D7235D" w14:textId="031E8141"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rrency</w:t>
      </w:r>
    </w:p>
    <w:p w14:paraId="6674906F" w14:textId="110AEA8F"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ate</w:t>
      </w:r>
    </w:p>
    <w:p w14:paraId="20D5D083" w14:textId="0E27397D"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ppercase</w:t>
      </w:r>
    </w:p>
    <w:p w14:paraId="72F2EB54" w14:textId="38E58C1A"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593CA03A" w14:textId="35300C92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7A9F937E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to combine filter with expression?</w:t>
      </w:r>
    </w:p>
    <w:p w14:paraId="56EA38A4" w14:textId="7C746E03"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Comma {{expression, pipe}}</w:t>
      </w:r>
    </w:p>
    <w:p w14:paraId="728BCCC2" w14:textId="60FC20E3"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Dot {{expression. pipe}}</w:t>
      </w:r>
    </w:p>
    <w:p w14:paraId="783B1EDE" w14:textId="1E962F3C"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PIpe {{expression | pipe}}</w:t>
      </w:r>
    </w:p>
    <w:p w14:paraId="0F5F0652" w14:textId="24A22C24"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Slash {{expression / pipe}}</w:t>
      </w:r>
    </w:p>
    <w:p w14:paraId="7C84215E" w14:textId="07FD5F78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0782B526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data binding in angular JS?</w:t>
      </w:r>
    </w:p>
    <w:p w14:paraId="3C6C2049" w14:textId="185BC7E2"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ynchronization between model part and view part</w:t>
      </w:r>
    </w:p>
    <w:p w14:paraId="1B1F742D" w14:textId="212FF6D0"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ynchronization between controller part and view part</w:t>
      </w:r>
    </w:p>
    <w:p w14:paraId="20B8AC27" w14:textId="7F0AF28B"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ynchronization between model part and controller part</w:t>
      </w:r>
    </w:p>
    <w:p w14:paraId="1E443EBC" w14:textId="5B8B0909"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14:paraId="7FE683DE" w14:textId="23D2329A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76EFE2DD" w14:textId="77777777"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many $RootScope an angular JS application can have?</w:t>
      </w:r>
    </w:p>
    <w:p w14:paraId="6BDF2F7E" w14:textId="068ABB49"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Zero</w:t>
      </w:r>
    </w:p>
    <w:p w14:paraId="6C2DF4AC" w14:textId="32010EC6"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One</w:t>
      </w:r>
    </w:p>
    <w:p w14:paraId="3A106D16" w14:textId="43D579A3"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wo</w:t>
      </w:r>
    </w:p>
    <w:p w14:paraId="51EBFB89" w14:textId="24AA3009"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nfinity</w:t>
      </w:r>
    </w:p>
    <w:p w14:paraId="30018C55" w14:textId="156A8707" w:rsidR="007504E0" w:rsidRPr="008E1A7D" w:rsidRDefault="007504E0" w:rsidP="007504E0">
      <w:pPr>
        <w:spacing w:after="0" w:line="240" w:lineRule="auto"/>
        <w:rPr>
          <w:lang w:val="en-US"/>
        </w:rPr>
      </w:pPr>
    </w:p>
    <w:p w14:paraId="57FB8C61" w14:textId="77777777" w:rsidR="0084309B" w:rsidRPr="008E1A7D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is used to specify a controller in HTML element?</w:t>
      </w:r>
    </w:p>
    <w:p w14:paraId="6845545B" w14:textId="4FD33E96" w:rsidR="0084309B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control</w:t>
      </w:r>
    </w:p>
    <w:p w14:paraId="46C20F35" w14:textId="15F1FAF7" w:rsidR="0084309B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controller</w:t>
      </w:r>
    </w:p>
    <w:p w14:paraId="1DCE5087" w14:textId="438D0B8C" w:rsidR="0084309B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ctrl</w:t>
      </w:r>
    </w:p>
    <w:p w14:paraId="32CADA15" w14:textId="5BC64BB3" w:rsidR="007504E0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er</w:t>
      </w:r>
    </w:p>
    <w:p w14:paraId="6152EB6A" w14:textId="1C69F000" w:rsidR="0084309B" w:rsidRPr="008E1A7D" w:rsidRDefault="0084309B" w:rsidP="0084309B">
      <w:pPr>
        <w:spacing w:after="0" w:line="240" w:lineRule="auto"/>
        <w:rPr>
          <w:lang w:val="en-US"/>
        </w:rPr>
      </w:pPr>
    </w:p>
    <w:p w14:paraId="2CF022D7" w14:textId="32CBFFC9" w:rsidR="0084309B" w:rsidRPr="008E1A7D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sign is used as prefix for the built-in objects in Angular?</w:t>
      </w:r>
    </w:p>
    <w:p w14:paraId="137556D1" w14:textId="3CC4B4A2"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#</w:t>
      </w:r>
    </w:p>
    <w:p w14:paraId="1790590F" w14:textId="003FBDE1"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%</w:t>
      </w:r>
    </w:p>
    <w:p w14:paraId="17B552B8" w14:textId="20EFC499"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@</w:t>
      </w:r>
    </w:p>
    <w:p w14:paraId="2728FB14" w14:textId="5F5C7548"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</w:t>
      </w:r>
    </w:p>
    <w:p w14:paraId="790C2644" w14:textId="7B8E6F24" w:rsidR="0084309B" w:rsidRPr="008E1A7D" w:rsidRDefault="0084309B" w:rsidP="0084309B">
      <w:pPr>
        <w:spacing w:after="0" w:line="240" w:lineRule="auto"/>
        <w:rPr>
          <w:lang w:val="en-US"/>
        </w:rPr>
      </w:pPr>
    </w:p>
    <w:p w14:paraId="54D8BE20" w14:textId="77777777" w:rsidR="0084309B" w:rsidRPr="008E1A7D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we nest ng-app directive?</w:t>
      </w:r>
    </w:p>
    <w:p w14:paraId="1A02A386" w14:textId="56F3F671" w:rsidR="0084309B" w:rsidRPr="008E1A7D" w:rsidRDefault="0084309B" w:rsidP="0084309B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224AA5ED" w14:textId="741325B8" w:rsidR="0084309B" w:rsidRPr="008E1A7D" w:rsidRDefault="0084309B" w:rsidP="0084309B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504C061F" w14:textId="77777777" w:rsidR="004235EB" w:rsidRPr="008E1A7D" w:rsidRDefault="004235EB" w:rsidP="00F479DB">
      <w:pPr>
        <w:spacing w:after="0" w:line="240" w:lineRule="auto"/>
        <w:contextualSpacing/>
        <w:rPr>
          <w:lang w:val="en-US"/>
        </w:rPr>
      </w:pPr>
    </w:p>
    <w:p w14:paraId="2AD5BA4F" w14:textId="41624AA5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Js is based on</w:t>
      </w:r>
    </w:p>
    <w:p w14:paraId="645928D6" w14:textId="0DD42890"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VC Architecture</w:t>
      </w:r>
    </w:p>
    <w:p w14:paraId="4B80862A" w14:textId="32F6E7B3"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corator pattern</w:t>
      </w:r>
    </w:p>
    <w:p w14:paraId="1CA7CCBB" w14:textId="0197308C"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VVM Architectural pattern</w:t>
      </w:r>
    </w:p>
    <w:p w14:paraId="40223372" w14:textId="26488428"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Observer Pattern</w:t>
      </w:r>
    </w:p>
    <w:p w14:paraId="4702B4A8" w14:textId="140EF0C6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754235DB" w14:textId="29306CCF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expressions are written using</w:t>
      </w:r>
    </w:p>
    <w:p w14:paraId="08190A86" w14:textId="11DD51FD"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(expression)</w:t>
      </w:r>
    </w:p>
    <w:p w14:paraId="43B562D0" w14:textId="200D8F6C"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expression}}</w:t>
      </w:r>
    </w:p>
    <w:p w14:paraId="209C9EE1" w14:textId="20D705D6"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{expression}}}</w:t>
      </w:r>
    </w:p>
    <w:p w14:paraId="1C378A50" w14:textId="65EC080B"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[expression]</w:t>
      </w:r>
    </w:p>
    <w:p w14:paraId="2AFD79D2" w14:textId="20923137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79487663" w14:textId="22DCD9BA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correct way to apply multiple filters in Angular.</w:t>
      </w:r>
    </w:p>
    <w:p w14:paraId="6BF2B66A" w14:textId="12AF965B"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{{ expression</w:t>
      </w:r>
      <w:proofErr w:type="gramEnd"/>
      <w:r w:rsidRPr="008E1A7D">
        <w:rPr>
          <w:lang w:val="en-US"/>
        </w:rPr>
        <w:t xml:space="preserve"> | filter1 | filter2 | ... }}</w:t>
      </w:r>
    </w:p>
    <w:p w14:paraId="594CE37D" w14:textId="2A78BB05"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{{ expression</w:t>
      </w:r>
      <w:proofErr w:type="gramEnd"/>
      <w:r w:rsidRPr="008E1A7D">
        <w:rPr>
          <w:lang w:val="en-US"/>
        </w:rPr>
        <w:t xml:space="preserve"> | {filter1} | {filter2} | ... }}</w:t>
      </w:r>
    </w:p>
    <w:p w14:paraId="75C00A4C" w14:textId="73E883BA"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{{ expression</w:t>
      </w:r>
      <w:proofErr w:type="gramEnd"/>
      <w:r w:rsidRPr="008E1A7D">
        <w:rPr>
          <w:lang w:val="en-US"/>
        </w:rPr>
        <w:t xml:space="preserve"> - {filter1} - {filter2} - ... }}</w:t>
      </w:r>
    </w:p>
    <w:p w14:paraId="2376D982" w14:textId="6EA03B7D"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{{ {</w:t>
      </w:r>
      <w:proofErr w:type="gramEnd"/>
      <w:r w:rsidRPr="008E1A7D">
        <w:rPr>
          <w:lang w:val="en-US"/>
        </w:rPr>
        <w:t>filter1} | {filter2} | ...-expression}}</w:t>
      </w:r>
    </w:p>
    <w:p w14:paraId="14171B1B" w14:textId="2E7F619B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1E6E4234" w14:textId="552778C4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initializes an Angular application?</w:t>
      </w:r>
    </w:p>
    <w:p w14:paraId="06EE8C4D" w14:textId="0AC88DEB"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init</w:t>
      </w:r>
    </w:p>
    <w:p w14:paraId="08891D6C" w14:textId="282A718F"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app</w:t>
      </w:r>
    </w:p>
    <w:p w14:paraId="0F3A7B99" w14:textId="358D78BE"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Src</w:t>
      </w:r>
    </w:p>
    <w:p w14:paraId="67D04C33" w14:textId="225B22B3"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start</w:t>
      </w:r>
    </w:p>
    <w:p w14:paraId="1D4EEC7E" w14:textId="7E392DC1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02A630E9" w14:textId="47AF4ACD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ich of following is not valid Angular </w:t>
      </w:r>
      <w:proofErr w:type="gramStart"/>
      <w:r w:rsidRPr="008E1A7D">
        <w:rPr>
          <w:lang w:val="en-US"/>
        </w:rPr>
        <w:t>Filter</w:t>
      </w:r>
      <w:proofErr w:type="gramEnd"/>
    </w:p>
    <w:p w14:paraId="3CAF0C19" w14:textId="7DEA00CB"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lowercase</w:t>
      </w:r>
    </w:p>
    <w:p w14:paraId="226FF06E" w14:textId="28FA6A0F"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orderby</w:t>
      </w:r>
    </w:p>
    <w:p w14:paraId="3B67722B" w14:textId="4E322E30"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email</w:t>
      </w:r>
    </w:p>
    <w:p w14:paraId="729D5233" w14:textId="2D244090"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rrency</w:t>
      </w:r>
    </w:p>
    <w:p w14:paraId="62CDA29C" w14:textId="73302244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4F7BB40B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are Angular Controllers are responsible for</w:t>
      </w:r>
    </w:p>
    <w:p w14:paraId="57B6E854" w14:textId="14D8316A" w:rsidR="00692AEB" w:rsidRPr="008E1A7D" w:rsidRDefault="00692AEB" w:rsidP="00692AEB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ing the data.</w:t>
      </w:r>
    </w:p>
    <w:p w14:paraId="189F7973" w14:textId="5BB5C18D" w:rsidR="00692AEB" w:rsidRPr="008E1A7D" w:rsidRDefault="00692AEB" w:rsidP="00692AEB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isplaying the data.</w:t>
      </w:r>
    </w:p>
    <w:p w14:paraId="66CF142A" w14:textId="39B259C7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3421B465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Angular directive is used to binds the value of HTML controls (input, select, textarea) to application data?</w:t>
      </w:r>
    </w:p>
    <w:p w14:paraId="0C12679D" w14:textId="686BEC65"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cloak</w:t>
      </w:r>
    </w:p>
    <w:p w14:paraId="391DB6DC" w14:textId="2F3438A8"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ind</w:t>
      </w:r>
    </w:p>
    <w:p w14:paraId="43FCD653" w14:textId="7F4F044E"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model</w:t>
      </w:r>
    </w:p>
    <w:p w14:paraId="0A2AF6B8" w14:textId="63BEE4D9"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lur</w:t>
      </w:r>
    </w:p>
    <w:p w14:paraId="2D5E4BC6" w14:textId="04FE788D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6577E756" w14:textId="5CC1915E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ne of following is correct syntax for creating a module in Angular?</w:t>
      </w:r>
    </w:p>
    <w:p w14:paraId="43F2B498" w14:textId="696274F6" w:rsidR="00692AEB" w:rsidRPr="008E1A7D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var myModule= </w:t>
      </w:r>
      <w:proofErr w:type="gramStart"/>
      <w:r w:rsidRPr="008E1A7D">
        <w:rPr>
          <w:lang w:val="en-US"/>
        </w:rPr>
        <w:t>angular.module</w:t>
      </w:r>
      <w:proofErr w:type="gramEnd"/>
      <w:r w:rsidRPr="008E1A7D">
        <w:rPr>
          <w:lang w:val="en-US"/>
        </w:rPr>
        <w:t>();</w:t>
      </w:r>
    </w:p>
    <w:p w14:paraId="510709B4" w14:textId="08872313" w:rsidR="00692AEB" w:rsidRPr="008E1A7D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var myModule= new </w:t>
      </w:r>
      <w:proofErr w:type="gramStart"/>
      <w:r w:rsidRPr="008E1A7D">
        <w:rPr>
          <w:lang w:val="en-US"/>
        </w:rPr>
        <w:t>Module(</w:t>
      </w:r>
      <w:proofErr w:type="gramEnd"/>
      <w:r w:rsidRPr="008E1A7D">
        <w:rPr>
          <w:lang w:val="en-US"/>
        </w:rPr>
        <w:t>);</w:t>
      </w:r>
    </w:p>
    <w:p w14:paraId="31636CD9" w14:textId="5160FE95" w:rsidR="00692AEB" w:rsidRPr="008E1A7D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module</w:t>
      </w:r>
      <w:proofErr w:type="gramEnd"/>
      <w:r w:rsidRPr="008E1A7D">
        <w:rPr>
          <w:lang w:val="en-US"/>
        </w:rPr>
        <w:t>("app", []);</w:t>
      </w:r>
    </w:p>
    <w:p w14:paraId="111387C1" w14:textId="7233E42F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00843326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do you share data between controller and view?</w:t>
      </w:r>
    </w:p>
    <w:p w14:paraId="6AAAEA1B" w14:textId="64CEED33"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Model</w:t>
      </w:r>
    </w:p>
    <w:p w14:paraId="39E3FB95" w14:textId="32C4C08D"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services</w:t>
      </w:r>
    </w:p>
    <w:p w14:paraId="7A374609" w14:textId="5FC1A809"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factory</w:t>
      </w:r>
    </w:p>
    <w:p w14:paraId="4BC5D636" w14:textId="0C78A07C"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$scope</w:t>
      </w:r>
    </w:p>
    <w:p w14:paraId="0AB15E56" w14:textId="0EAB0854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6A711931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$</w:t>
      </w:r>
      <w:proofErr w:type="gramStart"/>
      <w:r w:rsidRPr="008E1A7D">
        <w:rPr>
          <w:lang w:val="en-US"/>
        </w:rPr>
        <w:t>routeProvider ?</w:t>
      </w:r>
      <w:proofErr w:type="gramEnd"/>
    </w:p>
    <w:p w14:paraId="0FE06271" w14:textId="3ADD0F34" w:rsidR="00692AEB" w:rsidRPr="008E1A7D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service</w:t>
      </w:r>
    </w:p>
    <w:p w14:paraId="2E2D4345" w14:textId="27D08A73" w:rsidR="00692AEB" w:rsidRPr="008E1A7D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module</w:t>
      </w:r>
    </w:p>
    <w:p w14:paraId="526B3CDB" w14:textId="16A9C9CB" w:rsidR="00692AEB" w:rsidRPr="008E1A7D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component</w:t>
      </w:r>
    </w:p>
    <w:p w14:paraId="0AAF3C47" w14:textId="0BDCDDB1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58D5782D" w14:textId="074260D2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o is known as father of Angular?</w:t>
      </w:r>
    </w:p>
    <w:p w14:paraId="1070397B" w14:textId="759ACACF" w:rsidR="00692AEB" w:rsidRPr="008E1A7D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rad Green</w:t>
      </w:r>
    </w:p>
    <w:p w14:paraId="3C59E313" w14:textId="68AE6C02" w:rsidR="00692AEB" w:rsidRPr="008E1A7D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isko Hevery</w:t>
      </w:r>
    </w:p>
    <w:p w14:paraId="33319057" w14:textId="7035E413" w:rsidR="00692AEB" w:rsidRPr="008E1A7D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dam Abrons</w:t>
      </w:r>
    </w:p>
    <w:p w14:paraId="5E7B9ABF" w14:textId="09CDC9B1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73AE1755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>Angular 1.x is written in</w:t>
      </w:r>
    </w:p>
    <w:p w14:paraId="78C213BB" w14:textId="50B877A6" w:rsidR="00692AEB" w:rsidRPr="008E1A7D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Java</w:t>
      </w:r>
    </w:p>
    <w:p w14:paraId="487BF6E0" w14:textId="6AD0BA87" w:rsidR="00692AEB" w:rsidRPr="008E1A7D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Javascript</w:t>
      </w:r>
    </w:p>
    <w:p w14:paraId="36BF51CF" w14:textId="21C2BFC6" w:rsidR="00692AEB" w:rsidRPr="008E1A7D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ypeScript</w:t>
      </w:r>
    </w:p>
    <w:p w14:paraId="4743D9B5" w14:textId="15A2F471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0EB3A81C" w14:textId="5E1EFE28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Is Angular supports </w:t>
      </w:r>
      <w:proofErr w:type="gramStart"/>
      <w:r w:rsidRPr="008E1A7D">
        <w:rPr>
          <w:lang w:val="en-US"/>
        </w:rPr>
        <w:t>two way</w:t>
      </w:r>
      <w:proofErr w:type="gramEnd"/>
      <w:r w:rsidRPr="008E1A7D">
        <w:rPr>
          <w:lang w:val="en-US"/>
        </w:rPr>
        <w:t xml:space="preserve"> binding?</w:t>
      </w:r>
    </w:p>
    <w:p w14:paraId="1D44FAC3" w14:textId="6B12787C" w:rsidR="00692AEB" w:rsidRPr="008E1A7D" w:rsidRDefault="00692AEB" w:rsidP="00692AE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27884B06" w14:textId="02CBCE0E" w:rsidR="00692AEB" w:rsidRPr="008E1A7D" w:rsidRDefault="00692AEB" w:rsidP="00692AE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5FACA64E" w14:textId="00221677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58501A83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Angular Directive is used to disable an Element?</w:t>
      </w:r>
    </w:p>
    <w:p w14:paraId="1415EBB5" w14:textId="5A9BF011" w:rsidR="00692AEB" w:rsidRPr="008E1A7D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disabled</w:t>
      </w:r>
    </w:p>
    <w:p w14:paraId="2800499C" w14:textId="5F2A9FED" w:rsidR="00692AEB" w:rsidRPr="008E1A7D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hide</w:t>
      </w:r>
    </w:p>
    <w:p w14:paraId="36C4782C" w14:textId="7D13AA35" w:rsidR="00692AEB" w:rsidRPr="008E1A7D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false</w:t>
      </w:r>
    </w:p>
    <w:p w14:paraId="7675A166" w14:textId="0C85D069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3C138EB5" w14:textId="086E8236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s Angular supports internationalization?</w:t>
      </w:r>
    </w:p>
    <w:p w14:paraId="55569630" w14:textId="6258EBE2" w:rsidR="00692AEB" w:rsidRPr="008E1A7D" w:rsidRDefault="00692AEB" w:rsidP="00692AEB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0499114F" w14:textId="647E5A3C" w:rsidR="00692AEB" w:rsidRPr="008E1A7D" w:rsidRDefault="00692AEB" w:rsidP="00692AEB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5E58976C" w14:textId="2EE60596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67383EF3" w14:textId="3AD197A4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we extend Angular?</w:t>
      </w:r>
    </w:p>
    <w:p w14:paraId="73D3CB63" w14:textId="2C51BF2C" w:rsidR="00692AEB" w:rsidRPr="008E1A7D" w:rsidRDefault="00692AEB" w:rsidP="00692AEB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49710EA1" w14:textId="2ED7E170" w:rsidR="00692AEB" w:rsidRPr="008E1A7D" w:rsidRDefault="00692AEB" w:rsidP="00692AEB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2AF043BB" w14:textId="539FAF46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73DD8130" w14:textId="77777777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$</w:t>
      </w:r>
      <w:proofErr w:type="gramStart"/>
      <w:r w:rsidRPr="008E1A7D">
        <w:rPr>
          <w:lang w:val="en-US"/>
        </w:rPr>
        <w:t>routeProvider ?</w:t>
      </w:r>
      <w:proofErr w:type="gramEnd"/>
    </w:p>
    <w:p w14:paraId="13B1FBC3" w14:textId="17B68465" w:rsidR="00692AEB" w:rsidRPr="008E1A7D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service</w:t>
      </w:r>
    </w:p>
    <w:p w14:paraId="2E141BEB" w14:textId="1252A10B" w:rsidR="00692AEB" w:rsidRPr="008E1A7D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module</w:t>
      </w:r>
    </w:p>
    <w:p w14:paraId="3013EB52" w14:textId="1279BAF2" w:rsidR="00692AEB" w:rsidRPr="008E1A7D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component</w:t>
      </w:r>
    </w:p>
    <w:p w14:paraId="63057EC0" w14:textId="7EFCF0DB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1A7A4877" w14:textId="19332AF4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directives are used in ____________</w:t>
      </w:r>
    </w:p>
    <w:p w14:paraId="603ABC78" w14:textId="42F28C84"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ule</w:t>
      </w:r>
    </w:p>
    <w:p w14:paraId="485D2D1F" w14:textId="5E35870F"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er</w:t>
      </w:r>
    </w:p>
    <w:p w14:paraId="3998DCD2" w14:textId="67EFA385"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ervice</w:t>
      </w:r>
    </w:p>
    <w:p w14:paraId="48B103EF" w14:textId="7AB2EA76"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View</w:t>
      </w:r>
    </w:p>
    <w:p w14:paraId="3CD9B6EA" w14:textId="1C06C1F6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30BA0E65" w14:textId="3111E083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directives can be written in Templates as</w:t>
      </w:r>
    </w:p>
    <w:p w14:paraId="6CC717D9" w14:textId="750387A0"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ag</w:t>
      </w:r>
    </w:p>
    <w:p w14:paraId="2CEAD3E6" w14:textId="68B3CF46"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ttribute</w:t>
      </w:r>
    </w:p>
    <w:p w14:paraId="47CFDFF8" w14:textId="517BF3B8"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lass name</w:t>
      </w:r>
    </w:p>
    <w:p w14:paraId="4A4BB20A" w14:textId="41D39B0A"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7EC12FA6" w14:textId="1F479726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directive allows us to use a form in Angular?</w:t>
      </w:r>
    </w:p>
    <w:p w14:paraId="544DE665" w14:textId="7737828F"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include</w:t>
      </w:r>
    </w:p>
    <w:p w14:paraId="4B8C8A88" w14:textId="67726A60"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form</w:t>
      </w:r>
    </w:p>
    <w:p w14:paraId="69AB5513" w14:textId="4B648698"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directive</w:t>
      </w:r>
    </w:p>
    <w:p w14:paraId="6DEFB3B5" w14:textId="22ED0DB1"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ind</w:t>
      </w:r>
    </w:p>
    <w:p w14:paraId="7B3316BD" w14:textId="142E20A7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0F30A0EB" w14:textId="3E833B2F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applications are a mix of</w:t>
      </w:r>
    </w:p>
    <w:p w14:paraId="579A1902" w14:textId="08196DB1"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TML and PHP</w:t>
      </w:r>
    </w:p>
    <w:p w14:paraId="4DBE4010" w14:textId="38BE3743"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TML and JavaScript</w:t>
      </w:r>
    </w:p>
    <w:p w14:paraId="16AC7397" w14:textId="5ED46680"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TML and CrossScript</w:t>
      </w:r>
    </w:p>
    <w:p w14:paraId="48A76934" w14:textId="16BF451B"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TML and AngularScript</w:t>
      </w:r>
    </w:p>
    <w:p w14:paraId="42CAD920" w14:textId="05559AB2" w:rsidR="00692AEB" w:rsidRDefault="00692AEB" w:rsidP="00692AEB">
      <w:pPr>
        <w:spacing w:after="0" w:line="240" w:lineRule="auto"/>
        <w:rPr>
          <w:lang w:val="en-US"/>
        </w:rPr>
      </w:pPr>
    </w:p>
    <w:p w14:paraId="401C6180" w14:textId="77777777" w:rsidR="00F35F33" w:rsidRPr="008E1A7D" w:rsidRDefault="00F35F33" w:rsidP="00692AEB">
      <w:pPr>
        <w:spacing w:after="0" w:line="240" w:lineRule="auto"/>
        <w:rPr>
          <w:lang w:val="en-US"/>
        </w:rPr>
      </w:pPr>
    </w:p>
    <w:p w14:paraId="27754117" w14:textId="5EB24E05"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>Angular application expressions are pure JavaScript expressions.</w:t>
      </w:r>
    </w:p>
    <w:p w14:paraId="584ED32A" w14:textId="6E878B67" w:rsidR="00692AEB" w:rsidRPr="008E1A7D" w:rsidRDefault="00692AEB" w:rsidP="00692AEB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603456B0" w14:textId="1E0C294D" w:rsidR="00692AEB" w:rsidRPr="008E1A7D" w:rsidRDefault="00692AEB" w:rsidP="00692AEB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53993E05" w14:textId="39580E51" w:rsidR="00692AEB" w:rsidRPr="008E1A7D" w:rsidRDefault="00692AEB" w:rsidP="00692AEB">
      <w:pPr>
        <w:spacing w:after="0" w:line="240" w:lineRule="auto"/>
        <w:rPr>
          <w:lang w:val="en-US"/>
        </w:rPr>
      </w:pPr>
    </w:p>
    <w:p w14:paraId="7F464E42" w14:textId="77777777" w:rsidR="003D27ED" w:rsidRPr="008E1A7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$http service is used to make an Ajax call to server.</w:t>
      </w:r>
    </w:p>
    <w:p w14:paraId="473529FF" w14:textId="30153848" w:rsidR="003D27ED" w:rsidRPr="008E1A7D" w:rsidRDefault="003D27ED" w:rsidP="003D27ED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Yes</w:t>
      </w:r>
    </w:p>
    <w:p w14:paraId="022A118C" w14:textId="43FABEB0" w:rsidR="00692AEB" w:rsidRPr="008E1A7D" w:rsidRDefault="003D27ED" w:rsidP="003D27ED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</w:t>
      </w:r>
    </w:p>
    <w:p w14:paraId="05724C5E" w14:textId="03CE0CA2" w:rsidR="003D27ED" w:rsidRPr="008E1A7D" w:rsidRDefault="003D27ED" w:rsidP="003D27ED">
      <w:pPr>
        <w:spacing w:after="0" w:line="240" w:lineRule="auto"/>
        <w:rPr>
          <w:lang w:val="en-US"/>
        </w:rPr>
      </w:pPr>
    </w:p>
    <w:p w14:paraId="23CC25AC" w14:textId="2461A632" w:rsidR="003D27ED" w:rsidRPr="008E1A7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deep linking in Angular?</w:t>
      </w:r>
    </w:p>
    <w:p w14:paraId="69CDF779" w14:textId="1B8EB89D"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ep linking is a SEO based technique.</w:t>
      </w:r>
    </w:p>
    <w:p w14:paraId="1D9BBB72" w14:textId="661EDFC4"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ep linking refers to linking various views to a central page.</w:t>
      </w:r>
    </w:p>
    <w:p w14:paraId="7A72B9C3" w14:textId="1A1408A4"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ep linking allows you to encode the state of application in the URL so that it can be bookmarked.</w:t>
      </w:r>
    </w:p>
    <w:p w14:paraId="12C74CD1" w14:textId="3EDC7A32"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2B4894CD" w14:textId="6CEA5064" w:rsidR="003D27ED" w:rsidRPr="008E1A7D" w:rsidRDefault="003D27ED" w:rsidP="003D27ED">
      <w:pPr>
        <w:spacing w:after="0" w:line="240" w:lineRule="auto"/>
        <w:rPr>
          <w:lang w:val="en-US"/>
        </w:rPr>
      </w:pPr>
    </w:p>
    <w:p w14:paraId="2166A8F5" w14:textId="7572EBCC" w:rsidR="003D27ED" w:rsidRPr="008E1A7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components can be injected as a dependency in Angular?</w:t>
      </w:r>
    </w:p>
    <w:p w14:paraId="7A6C8E93" w14:textId="26529DC6"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Value</w:t>
      </w:r>
    </w:p>
    <w:p w14:paraId="31A699DC" w14:textId="55B2E472"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ctory</w:t>
      </w:r>
    </w:p>
    <w:p w14:paraId="5F695B85" w14:textId="5FF4125E"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stant</w:t>
      </w:r>
    </w:p>
    <w:p w14:paraId="741AFF57" w14:textId="6BF11318"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pplication Module</w:t>
      </w:r>
    </w:p>
    <w:p w14:paraId="1A766C98" w14:textId="4C6DE159" w:rsidR="003D27ED" w:rsidRPr="008E1A7D" w:rsidRDefault="003D27ED" w:rsidP="003D27ED">
      <w:pPr>
        <w:spacing w:after="0" w:line="240" w:lineRule="auto"/>
        <w:rPr>
          <w:lang w:val="en-US"/>
        </w:rPr>
      </w:pPr>
    </w:p>
    <w:p w14:paraId="4FD03D92" w14:textId="2DD801D3" w:rsidR="00F8741E" w:rsidRPr="008E1A7D" w:rsidRDefault="00F8741E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a controller in MVC?</w:t>
      </w:r>
    </w:p>
    <w:p w14:paraId="02D6F843" w14:textId="7A72F9E9" w:rsidR="00F8741E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a software Code that stores the data</w:t>
      </w:r>
    </w:p>
    <w:p w14:paraId="0BFEDD3D" w14:textId="290AC8CB" w:rsidR="00F8741E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a software Code that renders the user interface</w:t>
      </w:r>
    </w:p>
    <w:p w14:paraId="4B7A17CC" w14:textId="7B94343E" w:rsidR="00F8741E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a software Code that controls the interactions between the Model and View</w:t>
      </w:r>
    </w:p>
    <w:p w14:paraId="27EF310E" w14:textId="5C0D147E" w:rsidR="00AE62AC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14:paraId="7CD81AE2" w14:textId="53EE7589" w:rsidR="009D121F" w:rsidRPr="008E1A7D" w:rsidRDefault="009D121F" w:rsidP="009D121F">
      <w:pPr>
        <w:spacing w:after="0" w:line="240" w:lineRule="auto"/>
        <w:rPr>
          <w:lang w:val="en-US"/>
        </w:rPr>
      </w:pPr>
    </w:p>
    <w:p w14:paraId="33C3E344" w14:textId="77777777" w:rsidR="009D121F" w:rsidRPr="008E1A7D" w:rsidRDefault="009D121F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s are validation directives?</w:t>
      </w:r>
    </w:p>
    <w:p w14:paraId="7CF266B7" w14:textId="22F1D605"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required</w:t>
      </w:r>
    </w:p>
    <w:p w14:paraId="7A5B7177" w14:textId="0870D27F"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minlength</w:t>
      </w:r>
    </w:p>
    <w:p w14:paraId="211CCD28" w14:textId="42770774"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pattern</w:t>
      </w:r>
    </w:p>
    <w:p w14:paraId="7E1FFE1B" w14:textId="38CEF108"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76019027" w14:textId="2567EED7" w:rsidR="009D121F" w:rsidRPr="008E1A7D" w:rsidRDefault="009D121F" w:rsidP="009D121F">
      <w:pPr>
        <w:spacing w:after="0" w:line="240" w:lineRule="auto"/>
        <w:rPr>
          <w:lang w:val="en-US"/>
        </w:rPr>
      </w:pPr>
    </w:p>
    <w:p w14:paraId="751C1F89" w14:textId="519DC67C"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components can be injected as a dependency in Angular?</w:t>
      </w:r>
    </w:p>
    <w:p w14:paraId="52F2AE0C" w14:textId="3A8CB1FC" w:rsidR="00771EBA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pplication Module</w:t>
      </w:r>
    </w:p>
    <w:p w14:paraId="430BF620" w14:textId="661C966B" w:rsidR="00771EBA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stant</w:t>
      </w:r>
    </w:p>
    <w:p w14:paraId="3CEDF574" w14:textId="74C77DCA" w:rsidR="00771EBA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Value</w:t>
      </w:r>
    </w:p>
    <w:p w14:paraId="1F4285D9" w14:textId="376ED3B3" w:rsidR="009D121F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ctory</w:t>
      </w:r>
    </w:p>
    <w:p w14:paraId="2014ECE6" w14:textId="4F6182BD" w:rsidR="00771EBA" w:rsidRPr="008E1A7D" w:rsidRDefault="00771EBA" w:rsidP="00771EBA">
      <w:pPr>
        <w:spacing w:after="0" w:line="240" w:lineRule="auto"/>
        <w:rPr>
          <w:lang w:val="en-US"/>
        </w:rPr>
      </w:pPr>
    </w:p>
    <w:p w14:paraId="65AAF528" w14:textId="6D8B7923"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o is sometimes called as Father of Angular?</w:t>
      </w:r>
    </w:p>
    <w:p w14:paraId="6A8BFBC3" w14:textId="379E7DBE"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rad Green</w:t>
      </w:r>
    </w:p>
    <w:p w14:paraId="174647D3" w14:textId="16261E10"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gor Minor</w:t>
      </w:r>
    </w:p>
    <w:p w14:paraId="7E3E3746" w14:textId="1712CEEC"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isko Hevery</w:t>
      </w:r>
    </w:p>
    <w:p w14:paraId="6AE17748" w14:textId="33DB7F87"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rian Ford</w:t>
      </w:r>
    </w:p>
    <w:p w14:paraId="20972F09" w14:textId="2D63C149" w:rsidR="00771EBA" w:rsidRPr="008E1A7D" w:rsidRDefault="00771EBA" w:rsidP="00771EBA">
      <w:pPr>
        <w:spacing w:after="0" w:line="240" w:lineRule="auto"/>
        <w:rPr>
          <w:lang w:val="en-US"/>
        </w:rPr>
      </w:pPr>
    </w:p>
    <w:p w14:paraId="536C1CFD" w14:textId="677CB475"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ich of the following is true about Angular </w:t>
      </w:r>
      <w:proofErr w:type="gramStart"/>
      <w:r w:rsidRPr="008E1A7D">
        <w:rPr>
          <w:lang w:val="en-US"/>
        </w:rPr>
        <w:t>expressions</w:t>
      </w:r>
      <w:proofErr w:type="gramEnd"/>
    </w:p>
    <w:p w14:paraId="75A10194" w14:textId="72AC0FED"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Expressions behave in same way as ng-bind directives</w:t>
      </w:r>
    </w:p>
    <w:p w14:paraId="27E7FC9A" w14:textId="7F67D608"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Expressions are written inside double braces like </w:t>
      </w:r>
      <w:proofErr w:type="gramStart"/>
      <w:r w:rsidRPr="008E1A7D">
        <w:rPr>
          <w:lang w:val="en-US"/>
        </w:rPr>
        <w:t>{{ expression</w:t>
      </w:r>
      <w:proofErr w:type="gramEnd"/>
      <w:r w:rsidRPr="008E1A7D">
        <w:rPr>
          <w:lang w:val="en-US"/>
        </w:rPr>
        <w:t>}}</w:t>
      </w:r>
    </w:p>
    <w:p w14:paraId="66FAE9C1" w14:textId="74861C01"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Expressions are used to bind application data to html</w:t>
      </w:r>
    </w:p>
    <w:p w14:paraId="4662D7F9" w14:textId="77777777"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se</w:t>
      </w:r>
    </w:p>
    <w:p w14:paraId="57ED51AA" w14:textId="44BB5761" w:rsidR="00771EBA" w:rsidRPr="008E1A7D" w:rsidRDefault="00771EBA" w:rsidP="00771EBA">
      <w:pPr>
        <w:spacing w:after="0" w:line="240" w:lineRule="auto"/>
        <w:rPr>
          <w:lang w:val="en-US"/>
        </w:rPr>
      </w:pPr>
    </w:p>
    <w:p w14:paraId="631AC3D5" w14:textId="1AA45448"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>Angular module can be created using ________</w:t>
      </w:r>
    </w:p>
    <w:p w14:paraId="14D7AE5B" w14:textId="14BC7EB8"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module</w:t>
      </w:r>
      <w:proofErr w:type="gramEnd"/>
      <w:r w:rsidRPr="008E1A7D">
        <w:rPr>
          <w:lang w:val="en-US"/>
        </w:rPr>
        <w:t>();</w:t>
      </w:r>
    </w:p>
    <w:p w14:paraId="314882B8" w14:textId="4C9C29E5"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var myModule = new </w:t>
      </w:r>
      <w:proofErr w:type="gramStart"/>
      <w:r w:rsidRPr="008E1A7D">
        <w:rPr>
          <w:lang w:val="en-US"/>
        </w:rPr>
        <w:t>module(</w:t>
      </w:r>
      <w:proofErr w:type="gramEnd"/>
      <w:r w:rsidRPr="008E1A7D">
        <w:rPr>
          <w:lang w:val="en-US"/>
        </w:rPr>
        <w:t>);</w:t>
      </w:r>
    </w:p>
    <w:p w14:paraId="45CBA662" w14:textId="0331B78E"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module.create</w:t>
      </w:r>
      <w:proofErr w:type="gramEnd"/>
      <w:r w:rsidRPr="008E1A7D">
        <w:rPr>
          <w:lang w:val="en-US"/>
        </w:rPr>
        <w:t>();</w:t>
      </w:r>
    </w:p>
    <w:p w14:paraId="6213F0F7" w14:textId="43709718"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create</w:t>
      </w:r>
      <w:proofErr w:type="gramEnd"/>
      <w:r w:rsidRPr="008E1A7D">
        <w:rPr>
          <w:lang w:val="en-US"/>
        </w:rPr>
        <w:t>();</w:t>
      </w:r>
    </w:p>
    <w:p w14:paraId="51615ABF" w14:textId="0AE6E666" w:rsidR="00771EBA" w:rsidRPr="008E1A7D" w:rsidRDefault="00771EBA" w:rsidP="00771EBA">
      <w:pPr>
        <w:spacing w:after="0" w:line="240" w:lineRule="auto"/>
        <w:rPr>
          <w:lang w:val="en-US"/>
        </w:rPr>
      </w:pPr>
    </w:p>
    <w:p w14:paraId="5F5B8274" w14:textId="77777777" w:rsidR="005D5678" w:rsidRPr="008E1A7D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link function is used for in angular js?</w:t>
      </w:r>
    </w:p>
    <w:p w14:paraId="54A87980" w14:textId="354C6813" w:rsidR="005D5678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used for registering DOM listeners as well as instance DOM manipulation</w:t>
      </w:r>
    </w:p>
    <w:p w14:paraId="5E4A09C7" w14:textId="20867065" w:rsidR="005D5678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used to retrieve object instances as defined by provider</w:t>
      </w:r>
    </w:p>
    <w:p w14:paraId="5965EECF" w14:textId="733FCE1D" w:rsidR="005D5678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used for template DOM Manipulation and collect all of the directives</w:t>
      </w:r>
    </w:p>
    <w:p w14:paraId="57218DAD" w14:textId="4C61A9AB" w:rsidR="00771EBA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he method traverses the DOM and matches the directives</w:t>
      </w:r>
    </w:p>
    <w:p w14:paraId="59B6D91D" w14:textId="61522238" w:rsidR="005D5678" w:rsidRPr="008E1A7D" w:rsidRDefault="005D5678" w:rsidP="005D5678">
      <w:pPr>
        <w:spacing w:after="0" w:line="240" w:lineRule="auto"/>
        <w:rPr>
          <w:lang w:val="en-US"/>
        </w:rPr>
      </w:pPr>
    </w:p>
    <w:p w14:paraId="32A41F7F" w14:textId="77777777" w:rsidR="005D5678" w:rsidRPr="008E1A7D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initializes based upon which of the following scenario?</w:t>
      </w:r>
    </w:p>
    <w:p w14:paraId="5D590880" w14:textId="5152DA7A"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OMContentLoaded event happens</w:t>
      </w:r>
    </w:p>
    <w:p w14:paraId="3BA80DA3" w14:textId="17CB82FE"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document.readyState</w:t>
      </w:r>
      <w:proofErr w:type="gramEnd"/>
      <w:r w:rsidRPr="008E1A7D">
        <w:rPr>
          <w:lang w:val="en-US"/>
        </w:rPr>
        <w:t xml:space="preserve"> is set to complete</w:t>
      </w:r>
    </w:p>
    <w:p w14:paraId="391FF8B6" w14:textId="727A72F8"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oth of the above</w:t>
      </w:r>
    </w:p>
    <w:p w14:paraId="26F7B196" w14:textId="43D28541"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14:paraId="7E4EEA79" w14:textId="743E6ABF" w:rsidR="005D5678" w:rsidRPr="008E1A7D" w:rsidRDefault="005D5678" w:rsidP="005D5678">
      <w:pPr>
        <w:spacing w:after="0" w:line="240" w:lineRule="auto"/>
        <w:rPr>
          <w:lang w:val="en-US"/>
        </w:rPr>
      </w:pPr>
    </w:p>
    <w:p w14:paraId="19921C59" w14:textId="77777777" w:rsidR="005D5678" w:rsidRPr="008E1A7D" w:rsidRDefault="005D5678" w:rsidP="005D5678">
      <w:pPr>
        <w:spacing w:after="0" w:line="240" w:lineRule="auto"/>
        <w:rPr>
          <w:lang w:val="en-US"/>
        </w:rPr>
      </w:pPr>
    </w:p>
    <w:p w14:paraId="65565050" w14:textId="5C30A863" w:rsidR="005D5678" w:rsidRPr="008E1A7D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expressions are written using.</w:t>
      </w:r>
    </w:p>
    <w:p w14:paraId="3B540134" w14:textId="2F4FF6D1"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double braces like </w:t>
      </w:r>
      <w:proofErr w:type="gramStart"/>
      <w:r w:rsidRPr="008E1A7D">
        <w:rPr>
          <w:lang w:val="en-US"/>
        </w:rPr>
        <w:t>{{ expression</w:t>
      </w:r>
      <w:proofErr w:type="gramEnd"/>
      <w:r w:rsidRPr="008E1A7D">
        <w:rPr>
          <w:lang w:val="en-US"/>
        </w:rPr>
        <w:t>}}</w:t>
      </w:r>
    </w:p>
    <w:p w14:paraId="20BEF033" w14:textId="24A56542"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ingle braces like {expression}</w:t>
      </w:r>
    </w:p>
    <w:p w14:paraId="581192DE" w14:textId="09F95281"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mall bracket like (expression)</w:t>
      </w:r>
    </w:p>
    <w:p w14:paraId="11328AC1" w14:textId="4CB39435"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pital bracket like [expression]</w:t>
      </w:r>
    </w:p>
    <w:p w14:paraId="204987C1" w14:textId="77777777" w:rsidR="005D5678" w:rsidRPr="008E1A7D" w:rsidRDefault="005D5678" w:rsidP="005D5678">
      <w:pPr>
        <w:spacing w:after="0" w:line="240" w:lineRule="auto"/>
        <w:rPr>
          <w:lang w:val="en-US"/>
        </w:rPr>
      </w:pPr>
    </w:p>
    <w:p w14:paraId="01733156" w14:textId="77777777"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angular function is used to manually start up an angular application?</w:t>
      </w:r>
    </w:p>
    <w:p w14:paraId="3B38600C" w14:textId="61A1D996" w:rsidR="002225D6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bootstrap</w:t>
      </w:r>
      <w:proofErr w:type="gramEnd"/>
    </w:p>
    <w:p w14:paraId="7CC981DA" w14:textId="7B61818C" w:rsidR="002225D6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element</w:t>
      </w:r>
      <w:proofErr w:type="gramEnd"/>
    </w:p>
    <w:p w14:paraId="5987772A" w14:textId="1D85C35A" w:rsidR="002225D6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copy</w:t>
      </w:r>
      <w:proofErr w:type="gramEnd"/>
    </w:p>
    <w:p w14:paraId="5F4793F2" w14:textId="438B8AF5" w:rsidR="00771EBA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14:paraId="5B5EB038" w14:textId="3FC3BA02" w:rsidR="002225D6" w:rsidRPr="008E1A7D" w:rsidRDefault="002225D6" w:rsidP="002225D6">
      <w:pPr>
        <w:spacing w:after="0" w:line="240" w:lineRule="auto"/>
        <w:rPr>
          <w:lang w:val="en-US"/>
        </w:rPr>
      </w:pPr>
    </w:p>
    <w:p w14:paraId="46254186" w14:textId="394D2A88"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directives are used in ________</w:t>
      </w:r>
    </w:p>
    <w:p w14:paraId="1E4F9E07" w14:textId="59E74BEA"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el</w:t>
      </w:r>
    </w:p>
    <w:p w14:paraId="6F6E3F0B" w14:textId="52D444D7"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View</w:t>
      </w:r>
    </w:p>
    <w:p w14:paraId="7375744A" w14:textId="27F06FB2"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er</w:t>
      </w:r>
    </w:p>
    <w:p w14:paraId="52C3BCB0" w14:textId="04F49D38"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ule</w:t>
      </w:r>
    </w:p>
    <w:p w14:paraId="37402F95" w14:textId="4B481359" w:rsidR="002225D6" w:rsidRPr="008E1A7D" w:rsidRDefault="002225D6" w:rsidP="002225D6">
      <w:pPr>
        <w:spacing w:after="0" w:line="240" w:lineRule="auto"/>
        <w:rPr>
          <w:lang w:val="en-US"/>
        </w:rPr>
      </w:pPr>
    </w:p>
    <w:p w14:paraId="4F313C5A" w14:textId="77777777"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does an object or function can get hold of its dependencies in angular js?</w:t>
      </w:r>
    </w:p>
    <w:p w14:paraId="2EE536EB" w14:textId="3C9E3D98"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ypically using the new operator, dependency can be created</w:t>
      </w:r>
    </w:p>
    <w:p w14:paraId="2A789044" w14:textId="57085FB5"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y referring to a global variable, dependency can be looked up</w:t>
      </w:r>
    </w:p>
    <w:p w14:paraId="6E4351B3" w14:textId="4F1AA4F2"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pendency can be passed into where it is required</w:t>
      </w:r>
    </w:p>
    <w:p w14:paraId="271B24F6" w14:textId="6BEEAC85"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3E5D64D3" w14:textId="3AD4B667" w:rsidR="002225D6" w:rsidRPr="008E1A7D" w:rsidRDefault="002225D6" w:rsidP="002225D6">
      <w:pPr>
        <w:spacing w:after="0" w:line="240" w:lineRule="auto"/>
        <w:rPr>
          <w:lang w:val="en-US"/>
        </w:rPr>
      </w:pPr>
    </w:p>
    <w:p w14:paraId="36EBA647" w14:textId="77777777"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There is a controller which takes a single parameter. We call it </w:t>
      </w:r>
      <w:proofErr w:type="gramStart"/>
      <w:r w:rsidRPr="008E1A7D">
        <w:rPr>
          <w:lang w:val="en-US"/>
        </w:rPr>
        <w:t>. . . .</w:t>
      </w:r>
      <w:proofErr w:type="gramEnd"/>
      <w:r w:rsidRPr="008E1A7D">
        <w:rPr>
          <w:lang w:val="en-US"/>
        </w:rPr>
        <w:t xml:space="preserve"> . parameter.</w:t>
      </w:r>
    </w:p>
    <w:p w14:paraId="0956C917" w14:textId="366D002F"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param</w:t>
      </w:r>
    </w:p>
    <w:p w14:paraId="616D1BEB" w14:textId="0DE7188E"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control</w:t>
      </w:r>
    </w:p>
    <w:p w14:paraId="31D4F8CA" w14:textId="706043A8"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scope</w:t>
      </w:r>
    </w:p>
    <w:p w14:paraId="0D665F51" w14:textId="6897729E"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scont</w:t>
      </w:r>
    </w:p>
    <w:p w14:paraId="1514FBA8" w14:textId="1BD5463E" w:rsidR="002225D6" w:rsidRDefault="002225D6" w:rsidP="002225D6">
      <w:pPr>
        <w:spacing w:after="0" w:line="240" w:lineRule="auto"/>
        <w:rPr>
          <w:lang w:val="en-US"/>
        </w:rPr>
      </w:pPr>
    </w:p>
    <w:p w14:paraId="5FF46AB9" w14:textId="3EAF2FDF" w:rsidR="00F35F33" w:rsidRDefault="00F35F33" w:rsidP="002225D6">
      <w:pPr>
        <w:spacing w:after="0" w:line="240" w:lineRule="auto"/>
        <w:rPr>
          <w:lang w:val="en-US"/>
        </w:rPr>
      </w:pPr>
    </w:p>
    <w:p w14:paraId="61CC50BB" w14:textId="77777777" w:rsidR="00F35F33" w:rsidRPr="008E1A7D" w:rsidRDefault="00F35F33" w:rsidP="002225D6">
      <w:pPr>
        <w:spacing w:after="0" w:line="240" w:lineRule="auto"/>
        <w:rPr>
          <w:lang w:val="en-US"/>
        </w:rPr>
      </w:pPr>
    </w:p>
    <w:p w14:paraId="7BC85B66" w14:textId="77777777"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>Which of the following directive allows us to use form?</w:t>
      </w:r>
    </w:p>
    <w:p w14:paraId="506764D8" w14:textId="267F30B5"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include</w:t>
      </w:r>
    </w:p>
    <w:p w14:paraId="29949800" w14:textId="014BD838"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form</w:t>
      </w:r>
    </w:p>
    <w:p w14:paraId="4497F032" w14:textId="3D7B0604"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bind</w:t>
      </w:r>
    </w:p>
    <w:p w14:paraId="301CAEB9" w14:textId="7FF5F8B8"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attach</w:t>
      </w:r>
    </w:p>
    <w:p w14:paraId="1A539C96" w14:textId="5AA28E4F" w:rsidR="002225D6" w:rsidRPr="008E1A7D" w:rsidRDefault="002225D6" w:rsidP="002225D6">
      <w:pPr>
        <w:spacing w:after="0" w:line="240" w:lineRule="auto"/>
        <w:rPr>
          <w:lang w:val="en-US"/>
        </w:rPr>
      </w:pPr>
    </w:p>
    <w:p w14:paraId="485FEEFA" w14:textId="7BE5C2D2"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n Angul</w:t>
      </w:r>
      <w:r w:rsidR="00344741">
        <w:rPr>
          <w:lang w:val="en-US"/>
        </w:rPr>
        <w:t>a</w:t>
      </w:r>
      <w:r w:rsidRPr="008E1A7D">
        <w:rPr>
          <w:lang w:val="en-US"/>
        </w:rPr>
        <w:t>r HTML document is loaded and evaluated first in the browser. Mean while in Angular ________</w:t>
      </w:r>
      <w:proofErr w:type="gramStart"/>
      <w:r w:rsidRPr="008E1A7D">
        <w:rPr>
          <w:lang w:val="en-US"/>
        </w:rPr>
        <w:t>_ ?</w:t>
      </w:r>
      <w:proofErr w:type="gramEnd"/>
    </w:p>
    <w:p w14:paraId="235FC8E9" w14:textId="5F893AA5"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JavaScript file is loaded</w:t>
      </w:r>
    </w:p>
    <w:p w14:paraId="2CAB4F30" w14:textId="55782C94"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he angular global object is created</w:t>
      </w:r>
    </w:p>
    <w:p w14:paraId="4309B549" w14:textId="5208DF9E"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Your JavaScript which registers controller functions is executed</w:t>
      </w:r>
    </w:p>
    <w:p w14:paraId="293A5BD2" w14:textId="3B1E8AE6"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above</w:t>
      </w:r>
    </w:p>
    <w:p w14:paraId="1DC37CD6" w14:textId="68A740C5" w:rsidR="002225D6" w:rsidRPr="008E1A7D" w:rsidRDefault="002225D6" w:rsidP="002225D6">
      <w:pPr>
        <w:spacing w:after="0" w:line="240" w:lineRule="auto"/>
        <w:rPr>
          <w:lang w:val="en-US"/>
        </w:rPr>
      </w:pPr>
    </w:p>
    <w:p w14:paraId="3C014A5D" w14:textId="77777777" w:rsidR="00450501" w:rsidRPr="008E1A7D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are various possible prefixes such as 'ng-' using which Angular directives (for example, ng-app) can be defined?</w:t>
      </w:r>
    </w:p>
    <w:p w14:paraId="188EB2F8" w14:textId="6D24A4B5" w:rsidR="00450501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ng-', 'data-ng-', 'ng:'</w:t>
      </w:r>
    </w:p>
    <w:p w14:paraId="35749E20" w14:textId="4AB5B2ED" w:rsidR="00450501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ng-'</w:t>
      </w:r>
    </w:p>
    <w:p w14:paraId="55E2F6C8" w14:textId="42E0082A" w:rsidR="00450501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ng-', 'data-ng-', 'ng:', 'x-ng-'</w:t>
      </w:r>
    </w:p>
    <w:p w14:paraId="736CC35E" w14:textId="2779B375" w:rsidR="002225D6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ng-', 'data-ng-','x-ng-'</w:t>
      </w:r>
    </w:p>
    <w:p w14:paraId="02E644B5" w14:textId="048BD609" w:rsidR="00450501" w:rsidRPr="008E1A7D" w:rsidRDefault="00450501" w:rsidP="00450501">
      <w:pPr>
        <w:spacing w:after="0" w:line="240" w:lineRule="auto"/>
        <w:rPr>
          <w:lang w:val="en-US"/>
        </w:rPr>
      </w:pPr>
    </w:p>
    <w:p w14:paraId="2B86108E" w14:textId="39B97D51" w:rsidR="00450501" w:rsidRPr="008E1A7D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s Angular extensible?</w:t>
      </w:r>
    </w:p>
    <w:p w14:paraId="5135DF97" w14:textId="0032EE19"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1ACF930D" w14:textId="756B7CC1"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2849227B" w14:textId="43827F35"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14:paraId="0749F083" w14:textId="1F7D9CF9"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</w:t>
      </w:r>
    </w:p>
    <w:p w14:paraId="30FBCBE2" w14:textId="70728E3B" w:rsidR="00450501" w:rsidRPr="008E1A7D" w:rsidRDefault="00450501" w:rsidP="00450501">
      <w:pPr>
        <w:spacing w:after="0" w:line="240" w:lineRule="auto"/>
        <w:rPr>
          <w:lang w:val="en-US"/>
        </w:rPr>
      </w:pPr>
    </w:p>
    <w:p w14:paraId="722148B0" w14:textId="2EF5B844" w:rsidR="00450501" w:rsidRPr="008E1A7D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an HTML page have multiple “ng-app” directive for bootstrapping multiple Angular application?</w:t>
      </w:r>
    </w:p>
    <w:p w14:paraId="01EE8346" w14:textId="2E28D41D"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Yes</w:t>
      </w:r>
    </w:p>
    <w:p w14:paraId="362EC74F" w14:textId="7E51F4C9"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</w:t>
      </w:r>
    </w:p>
    <w:p w14:paraId="3BA0E1FE" w14:textId="199FED02"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</w:t>
      </w:r>
    </w:p>
    <w:p w14:paraId="75C76EFB" w14:textId="634BAF8C"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</w:t>
      </w:r>
    </w:p>
    <w:p w14:paraId="699A83F2" w14:textId="39290B41" w:rsidR="00450501" w:rsidRPr="008E1A7D" w:rsidRDefault="00450501" w:rsidP="00450501">
      <w:pPr>
        <w:spacing w:after="0" w:line="240" w:lineRule="auto"/>
        <w:rPr>
          <w:lang w:val="en-US"/>
        </w:rPr>
      </w:pPr>
    </w:p>
    <w:p w14:paraId="76F06201" w14:textId="5B26C929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is true about ng-init directive?</w:t>
      </w:r>
    </w:p>
    <w:p w14:paraId="7EECAF2E" w14:textId="4F1BADBD"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init directive initializes an Angular Application data.</w:t>
      </w:r>
    </w:p>
    <w:p w14:paraId="59096A6D" w14:textId="13BB50CA"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g-init directive is used to put values to the variables to be used in the application.</w:t>
      </w:r>
    </w:p>
    <w:p w14:paraId="5944B508" w14:textId="53906806"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oth of the above.</w:t>
      </w:r>
    </w:p>
    <w:p w14:paraId="61F4B6D1" w14:textId="4AEF76E7"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.</w:t>
      </w:r>
    </w:p>
    <w:p w14:paraId="602B6D36" w14:textId="77777777" w:rsidR="003D27ED" w:rsidRPr="008E1A7D" w:rsidRDefault="003D27ED" w:rsidP="00F479DB">
      <w:pPr>
        <w:spacing w:after="0" w:line="240" w:lineRule="auto"/>
        <w:rPr>
          <w:lang w:val="en-US"/>
        </w:rPr>
      </w:pPr>
    </w:p>
    <w:p w14:paraId="271481A6" w14:textId="6B1E3E8F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expressions are written using.</w:t>
      </w:r>
    </w:p>
    <w:p w14:paraId="58BE938C" w14:textId="33EB7BEA"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double braces like </w:t>
      </w:r>
      <w:proofErr w:type="gramStart"/>
      <w:r w:rsidRPr="008E1A7D">
        <w:rPr>
          <w:lang w:val="en-US"/>
        </w:rPr>
        <w:t>{{ expression</w:t>
      </w:r>
      <w:proofErr w:type="gramEnd"/>
      <w:r w:rsidR="00B3200C">
        <w:rPr>
          <w:lang w:val="en-US"/>
        </w:rPr>
        <w:t xml:space="preserve"> </w:t>
      </w:r>
      <w:r w:rsidRPr="008E1A7D">
        <w:rPr>
          <w:lang w:val="en-US"/>
        </w:rPr>
        <w:t>}}</w:t>
      </w:r>
    </w:p>
    <w:p w14:paraId="222F3E53" w14:textId="3801B8CC"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ingle braces like {expression}</w:t>
      </w:r>
    </w:p>
    <w:p w14:paraId="0976AF2D" w14:textId="715B3AD6"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mall bracket like (expression)</w:t>
      </w:r>
    </w:p>
    <w:p w14:paraId="43341A84" w14:textId="48E54AFA"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pital bracket like [expression]</w:t>
      </w:r>
    </w:p>
    <w:p w14:paraId="1F7A3B94" w14:textId="3C5D9D21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53679387" w14:textId="77777777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How </w:t>
      </w:r>
      <w:proofErr w:type="gramStart"/>
      <w:r w:rsidRPr="008E1A7D">
        <w:rPr>
          <w:lang w:val="en-US"/>
        </w:rPr>
        <w:t>angular.module</w:t>
      </w:r>
      <w:proofErr w:type="gramEnd"/>
      <w:r w:rsidRPr="008E1A7D">
        <w:rPr>
          <w:lang w:val="en-US"/>
        </w:rPr>
        <w:t xml:space="preserve"> works?</w:t>
      </w:r>
    </w:p>
    <w:p w14:paraId="47937A9C" w14:textId="3F03A0D1"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module</w:t>
      </w:r>
      <w:proofErr w:type="gramEnd"/>
      <w:r w:rsidRPr="008E1A7D">
        <w:rPr>
          <w:lang w:val="en-US"/>
        </w:rPr>
        <w:t xml:space="preserve"> is used to create Angular modules along with its dependent modules.</w:t>
      </w:r>
    </w:p>
    <w:p w14:paraId="7FD380F8" w14:textId="3B46A154"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8E1A7D">
        <w:rPr>
          <w:lang w:val="en-US"/>
        </w:rPr>
        <w:t>angular.module</w:t>
      </w:r>
      <w:proofErr w:type="gramEnd"/>
      <w:r w:rsidRPr="008E1A7D">
        <w:rPr>
          <w:lang w:val="en-US"/>
        </w:rPr>
        <w:t xml:space="preserve"> is primarily used to create application module.</w:t>
      </w:r>
    </w:p>
    <w:p w14:paraId="7007A32D" w14:textId="092F8363"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oth of the above.</w:t>
      </w:r>
    </w:p>
    <w:p w14:paraId="6E61DE1E" w14:textId="13BE069A"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.</w:t>
      </w:r>
    </w:p>
    <w:p w14:paraId="7C100082" w14:textId="63B6390A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03252FB7" w14:textId="77777777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 xml:space="preserve">Model available in $rootScope is available to its </w:t>
      </w:r>
      <w:proofErr w:type="gramStart"/>
      <w:r w:rsidRPr="008E1A7D">
        <w:rPr>
          <w:lang w:val="en-US"/>
        </w:rPr>
        <w:t>all child</w:t>
      </w:r>
      <w:proofErr w:type="gramEnd"/>
      <w:r w:rsidRPr="008E1A7D">
        <w:rPr>
          <w:lang w:val="en-US"/>
        </w:rPr>
        <w:t xml:space="preserve"> scopes.</w:t>
      </w:r>
    </w:p>
    <w:p w14:paraId="44A422FF" w14:textId="0AE243C5" w:rsidR="00F479DB" w:rsidRPr="008E1A7D" w:rsidRDefault="00F479DB" w:rsidP="00F479DB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60B72BFE" w14:textId="0DF8149E" w:rsidR="00F479DB" w:rsidRPr="008E1A7D" w:rsidRDefault="00F479DB" w:rsidP="00F479DB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013B9A51" w14:textId="1EAE5564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2A9D0136" w14:textId="77777777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factory method, we first define a factory and then assign method to it.</w:t>
      </w:r>
    </w:p>
    <w:p w14:paraId="64444E61" w14:textId="79F20197" w:rsidR="00F479DB" w:rsidRPr="008E1A7D" w:rsidRDefault="00F479DB" w:rsidP="00F479DB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210E90F5" w14:textId="20C84D7D" w:rsidR="00F479DB" w:rsidRPr="008E1A7D" w:rsidRDefault="00F479DB" w:rsidP="00F479DB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3F517CB7" w14:textId="04A6485B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05D81B1F" w14:textId="0D154376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stom directives are used in Angular to extend the functionality of HTML.</w:t>
      </w:r>
    </w:p>
    <w:p w14:paraId="4E952BEF" w14:textId="3668825A" w:rsidR="00F479DB" w:rsidRPr="008E1A7D" w:rsidRDefault="00F479DB" w:rsidP="00F479DB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7A3288A5" w14:textId="71C6DCF2" w:rsidR="00F479DB" w:rsidRPr="008E1A7D" w:rsidRDefault="00F479DB" w:rsidP="00F479DB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75171BBC" w14:textId="70444B07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1B57DA9F" w14:textId="6FAC960C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ith Angular, developer writes less code and gets more functionality.</w:t>
      </w:r>
    </w:p>
    <w:p w14:paraId="146AB798" w14:textId="25A92BCE" w:rsidR="00F479DB" w:rsidRPr="008E1A7D" w:rsidRDefault="00F479DB" w:rsidP="00F479DB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06FF41A2" w14:textId="70E64CC0" w:rsidR="00F479DB" w:rsidRPr="008E1A7D" w:rsidRDefault="00F479DB" w:rsidP="00F479DB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4E1B5271" w14:textId="5A12791A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090AC222" w14:textId="77777777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rrency filter is applied to an expression using pipe character.</w:t>
      </w:r>
    </w:p>
    <w:p w14:paraId="7CC64214" w14:textId="2102923A" w:rsidR="00F479DB" w:rsidRPr="008E1A7D" w:rsidRDefault="00F479DB" w:rsidP="00F479DB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11BCAF58" w14:textId="509FB0B9" w:rsidR="00F479DB" w:rsidRPr="008E1A7D" w:rsidRDefault="00F479DB" w:rsidP="00F479DB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194B9542" w14:textId="789AFA06" w:rsidR="00F479DB" w:rsidRPr="008E1A7D" w:rsidRDefault="00F479DB" w:rsidP="00F479DB">
      <w:pPr>
        <w:spacing w:after="0" w:line="240" w:lineRule="auto"/>
        <w:rPr>
          <w:lang w:val="en-US"/>
        </w:rPr>
      </w:pPr>
    </w:p>
    <w:p w14:paraId="7C71EABC" w14:textId="77777777"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nternationalization is a way to show locale specific information on a website.</w:t>
      </w:r>
    </w:p>
    <w:p w14:paraId="39471E9D" w14:textId="23DE5551" w:rsidR="00F479DB" w:rsidRPr="008E1A7D" w:rsidRDefault="00F479DB" w:rsidP="00F479DB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14:paraId="6C76A593" w14:textId="1021B178" w:rsidR="00F479DB" w:rsidRPr="008E1A7D" w:rsidRDefault="00F479DB" w:rsidP="00F479DB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rue</w:t>
      </w:r>
    </w:p>
    <w:p w14:paraId="77A21013" w14:textId="2A12869D" w:rsidR="00F479DB" w:rsidRPr="008E1A7D" w:rsidRDefault="00F479DB" w:rsidP="00F479DB">
      <w:pPr>
        <w:spacing w:after="0" w:line="240" w:lineRule="auto"/>
        <w:rPr>
          <w:lang w:val="en-US"/>
        </w:rPr>
      </w:pPr>
    </w:p>
    <w:sectPr w:rsidR="00F479DB" w:rsidRPr="008E1A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B94"/>
    <w:multiLevelType w:val="hybridMultilevel"/>
    <w:tmpl w:val="4C3AAFCE"/>
    <w:lvl w:ilvl="0" w:tplc="06A64E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C204D"/>
    <w:multiLevelType w:val="hybridMultilevel"/>
    <w:tmpl w:val="F20C7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421E2"/>
    <w:multiLevelType w:val="hybridMultilevel"/>
    <w:tmpl w:val="9FC61526"/>
    <w:lvl w:ilvl="0" w:tplc="1D94FB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E1ED6"/>
    <w:multiLevelType w:val="hybridMultilevel"/>
    <w:tmpl w:val="457C3878"/>
    <w:lvl w:ilvl="0" w:tplc="A448D8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0C2685"/>
    <w:multiLevelType w:val="hybridMultilevel"/>
    <w:tmpl w:val="ADAAFA2A"/>
    <w:lvl w:ilvl="0" w:tplc="1898F3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AC15E5"/>
    <w:multiLevelType w:val="hybridMultilevel"/>
    <w:tmpl w:val="71A2DA88"/>
    <w:lvl w:ilvl="0" w:tplc="2E9A50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585D79"/>
    <w:multiLevelType w:val="hybridMultilevel"/>
    <w:tmpl w:val="8356FCA2"/>
    <w:lvl w:ilvl="0" w:tplc="5D340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A510E0"/>
    <w:multiLevelType w:val="hybridMultilevel"/>
    <w:tmpl w:val="7E202E08"/>
    <w:lvl w:ilvl="0" w:tplc="8F7604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3F0A44"/>
    <w:multiLevelType w:val="hybridMultilevel"/>
    <w:tmpl w:val="1C2E5580"/>
    <w:lvl w:ilvl="0" w:tplc="6742AB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0F4009"/>
    <w:multiLevelType w:val="hybridMultilevel"/>
    <w:tmpl w:val="73EEFBE0"/>
    <w:lvl w:ilvl="0" w:tplc="79147F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2D0B3C"/>
    <w:multiLevelType w:val="hybridMultilevel"/>
    <w:tmpl w:val="99968484"/>
    <w:lvl w:ilvl="0" w:tplc="FCC245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25446C"/>
    <w:multiLevelType w:val="hybridMultilevel"/>
    <w:tmpl w:val="ADF0685C"/>
    <w:lvl w:ilvl="0" w:tplc="73723A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5869AD"/>
    <w:multiLevelType w:val="hybridMultilevel"/>
    <w:tmpl w:val="474CBA24"/>
    <w:lvl w:ilvl="0" w:tplc="37040B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D2DA6"/>
    <w:multiLevelType w:val="hybridMultilevel"/>
    <w:tmpl w:val="E03E334E"/>
    <w:lvl w:ilvl="0" w:tplc="F4CA80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A44594F"/>
    <w:multiLevelType w:val="hybridMultilevel"/>
    <w:tmpl w:val="5F30532A"/>
    <w:lvl w:ilvl="0" w:tplc="3BCED3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DAD2F4C"/>
    <w:multiLevelType w:val="hybridMultilevel"/>
    <w:tmpl w:val="FB4C2570"/>
    <w:lvl w:ilvl="0" w:tplc="839672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556A24"/>
    <w:multiLevelType w:val="hybridMultilevel"/>
    <w:tmpl w:val="DD8AB94E"/>
    <w:lvl w:ilvl="0" w:tplc="4A2A98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4618B"/>
    <w:multiLevelType w:val="hybridMultilevel"/>
    <w:tmpl w:val="8C007E50"/>
    <w:lvl w:ilvl="0" w:tplc="060C4D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762487"/>
    <w:multiLevelType w:val="hybridMultilevel"/>
    <w:tmpl w:val="CC66DE26"/>
    <w:lvl w:ilvl="0" w:tplc="01CC6B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37B5C78"/>
    <w:multiLevelType w:val="hybridMultilevel"/>
    <w:tmpl w:val="F14228A2"/>
    <w:lvl w:ilvl="0" w:tplc="C3807C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4E53AD"/>
    <w:multiLevelType w:val="hybridMultilevel"/>
    <w:tmpl w:val="A7200348"/>
    <w:lvl w:ilvl="0" w:tplc="5F9690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9825D6"/>
    <w:multiLevelType w:val="hybridMultilevel"/>
    <w:tmpl w:val="BCF23272"/>
    <w:lvl w:ilvl="0" w:tplc="603405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CC683E"/>
    <w:multiLevelType w:val="hybridMultilevel"/>
    <w:tmpl w:val="A2425FEA"/>
    <w:lvl w:ilvl="0" w:tplc="E24865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9BC3E12"/>
    <w:multiLevelType w:val="hybridMultilevel"/>
    <w:tmpl w:val="61D8FDFC"/>
    <w:lvl w:ilvl="0" w:tplc="9BA6AA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B551093"/>
    <w:multiLevelType w:val="hybridMultilevel"/>
    <w:tmpl w:val="4C024D08"/>
    <w:lvl w:ilvl="0" w:tplc="C07622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547BF9"/>
    <w:multiLevelType w:val="hybridMultilevel"/>
    <w:tmpl w:val="81E014AC"/>
    <w:lvl w:ilvl="0" w:tplc="7CDED1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E9B23DA"/>
    <w:multiLevelType w:val="hybridMultilevel"/>
    <w:tmpl w:val="1C7632BC"/>
    <w:lvl w:ilvl="0" w:tplc="AA76F1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CF0899"/>
    <w:multiLevelType w:val="hybridMultilevel"/>
    <w:tmpl w:val="2A126CF0"/>
    <w:lvl w:ilvl="0" w:tplc="642C59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2AB147B"/>
    <w:multiLevelType w:val="hybridMultilevel"/>
    <w:tmpl w:val="75D61E92"/>
    <w:lvl w:ilvl="0" w:tplc="6DE42C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91C2846"/>
    <w:multiLevelType w:val="hybridMultilevel"/>
    <w:tmpl w:val="D7F8E256"/>
    <w:lvl w:ilvl="0" w:tplc="FC2CCD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CE431E8"/>
    <w:multiLevelType w:val="hybridMultilevel"/>
    <w:tmpl w:val="596ABE9C"/>
    <w:lvl w:ilvl="0" w:tplc="CE866A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EA45F1E"/>
    <w:multiLevelType w:val="hybridMultilevel"/>
    <w:tmpl w:val="A4783E28"/>
    <w:lvl w:ilvl="0" w:tplc="D2CEE6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2946429"/>
    <w:multiLevelType w:val="hybridMultilevel"/>
    <w:tmpl w:val="BADCFA9C"/>
    <w:lvl w:ilvl="0" w:tplc="29A041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4507FFB"/>
    <w:multiLevelType w:val="hybridMultilevel"/>
    <w:tmpl w:val="56C8A8AA"/>
    <w:lvl w:ilvl="0" w:tplc="FA344F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4A94F76"/>
    <w:multiLevelType w:val="hybridMultilevel"/>
    <w:tmpl w:val="8AB82BE4"/>
    <w:lvl w:ilvl="0" w:tplc="FFE0E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4EB3D77"/>
    <w:multiLevelType w:val="hybridMultilevel"/>
    <w:tmpl w:val="11425DF4"/>
    <w:lvl w:ilvl="0" w:tplc="889C64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92C56FE"/>
    <w:multiLevelType w:val="hybridMultilevel"/>
    <w:tmpl w:val="FAFA1364"/>
    <w:lvl w:ilvl="0" w:tplc="4C42D6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A7A7EF2"/>
    <w:multiLevelType w:val="hybridMultilevel"/>
    <w:tmpl w:val="779E56C2"/>
    <w:lvl w:ilvl="0" w:tplc="A5C85C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AF8526A"/>
    <w:multiLevelType w:val="hybridMultilevel"/>
    <w:tmpl w:val="5DF01B72"/>
    <w:lvl w:ilvl="0" w:tplc="860634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D4C2510"/>
    <w:multiLevelType w:val="hybridMultilevel"/>
    <w:tmpl w:val="18804386"/>
    <w:lvl w:ilvl="0" w:tplc="DEA2A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D9C1B73"/>
    <w:multiLevelType w:val="hybridMultilevel"/>
    <w:tmpl w:val="61267A82"/>
    <w:lvl w:ilvl="0" w:tplc="6922B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DEB6E41"/>
    <w:multiLevelType w:val="hybridMultilevel"/>
    <w:tmpl w:val="B8DAF6B8"/>
    <w:lvl w:ilvl="0" w:tplc="B2FCEA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E625479"/>
    <w:multiLevelType w:val="hybridMultilevel"/>
    <w:tmpl w:val="BAEA1DC0"/>
    <w:lvl w:ilvl="0" w:tplc="7AAC76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4F401EB2"/>
    <w:multiLevelType w:val="hybridMultilevel"/>
    <w:tmpl w:val="628C255A"/>
    <w:lvl w:ilvl="0" w:tplc="5B763A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FD26C76"/>
    <w:multiLevelType w:val="hybridMultilevel"/>
    <w:tmpl w:val="B058C338"/>
    <w:lvl w:ilvl="0" w:tplc="22766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00170CB"/>
    <w:multiLevelType w:val="hybridMultilevel"/>
    <w:tmpl w:val="A8A8E2EC"/>
    <w:lvl w:ilvl="0" w:tplc="1FF0BE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2426A0D"/>
    <w:multiLevelType w:val="hybridMultilevel"/>
    <w:tmpl w:val="646ABD4C"/>
    <w:lvl w:ilvl="0" w:tplc="EA3494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291424E"/>
    <w:multiLevelType w:val="hybridMultilevel"/>
    <w:tmpl w:val="333E5E2E"/>
    <w:lvl w:ilvl="0" w:tplc="06A064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43366C8"/>
    <w:multiLevelType w:val="hybridMultilevel"/>
    <w:tmpl w:val="F6E2EEF8"/>
    <w:lvl w:ilvl="0" w:tplc="C24EBE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64A0CE1"/>
    <w:multiLevelType w:val="hybridMultilevel"/>
    <w:tmpl w:val="54A845C6"/>
    <w:lvl w:ilvl="0" w:tplc="3B5208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71F7876"/>
    <w:multiLevelType w:val="hybridMultilevel"/>
    <w:tmpl w:val="E7FA04D2"/>
    <w:lvl w:ilvl="0" w:tplc="150E1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57E66612"/>
    <w:multiLevelType w:val="hybridMultilevel"/>
    <w:tmpl w:val="3528C406"/>
    <w:lvl w:ilvl="0" w:tplc="01E613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0FB3849"/>
    <w:multiLevelType w:val="hybridMultilevel"/>
    <w:tmpl w:val="21AC1FD2"/>
    <w:lvl w:ilvl="0" w:tplc="5CB4D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1513462"/>
    <w:multiLevelType w:val="hybridMultilevel"/>
    <w:tmpl w:val="FC0033BC"/>
    <w:lvl w:ilvl="0" w:tplc="73E213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25C3B69"/>
    <w:multiLevelType w:val="hybridMultilevel"/>
    <w:tmpl w:val="B18E0136"/>
    <w:lvl w:ilvl="0" w:tplc="C204B6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60102AD"/>
    <w:multiLevelType w:val="hybridMultilevel"/>
    <w:tmpl w:val="2FD091D4"/>
    <w:lvl w:ilvl="0" w:tplc="A4E43B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6267D76"/>
    <w:multiLevelType w:val="hybridMultilevel"/>
    <w:tmpl w:val="F21C9D9E"/>
    <w:lvl w:ilvl="0" w:tplc="B76ACB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8414BBD"/>
    <w:multiLevelType w:val="hybridMultilevel"/>
    <w:tmpl w:val="CA9C80A0"/>
    <w:lvl w:ilvl="0" w:tplc="F48E95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046366"/>
    <w:multiLevelType w:val="hybridMultilevel"/>
    <w:tmpl w:val="2C08AB94"/>
    <w:lvl w:ilvl="0" w:tplc="E482CE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F3516EF"/>
    <w:multiLevelType w:val="hybridMultilevel"/>
    <w:tmpl w:val="B0C4BF48"/>
    <w:lvl w:ilvl="0" w:tplc="A120DA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F5D08CF"/>
    <w:multiLevelType w:val="hybridMultilevel"/>
    <w:tmpl w:val="D856171C"/>
    <w:lvl w:ilvl="0" w:tplc="6CF8D4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16D3C7A"/>
    <w:multiLevelType w:val="hybridMultilevel"/>
    <w:tmpl w:val="3DECD9B4"/>
    <w:lvl w:ilvl="0" w:tplc="62E0A5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2933E84"/>
    <w:multiLevelType w:val="hybridMultilevel"/>
    <w:tmpl w:val="BCFEE4E8"/>
    <w:lvl w:ilvl="0" w:tplc="40962C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29E5A3B"/>
    <w:multiLevelType w:val="hybridMultilevel"/>
    <w:tmpl w:val="4F04DB80"/>
    <w:lvl w:ilvl="0" w:tplc="087834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752615B7"/>
    <w:multiLevelType w:val="hybridMultilevel"/>
    <w:tmpl w:val="883AB160"/>
    <w:lvl w:ilvl="0" w:tplc="6D3ACE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761318C0"/>
    <w:multiLevelType w:val="hybridMultilevel"/>
    <w:tmpl w:val="A20668C8"/>
    <w:lvl w:ilvl="0" w:tplc="41C6D6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787B5769"/>
    <w:multiLevelType w:val="hybridMultilevel"/>
    <w:tmpl w:val="CB72934A"/>
    <w:lvl w:ilvl="0" w:tplc="1EC6D9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AAF6235"/>
    <w:multiLevelType w:val="hybridMultilevel"/>
    <w:tmpl w:val="19BE0AAA"/>
    <w:lvl w:ilvl="0" w:tplc="56B828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3076117">
    <w:abstractNumId w:val="1"/>
  </w:num>
  <w:num w:numId="2" w16cid:durableId="111218627">
    <w:abstractNumId w:val="14"/>
  </w:num>
  <w:num w:numId="3" w16cid:durableId="1759983642">
    <w:abstractNumId w:val="7"/>
  </w:num>
  <w:num w:numId="4" w16cid:durableId="229972664">
    <w:abstractNumId w:val="25"/>
  </w:num>
  <w:num w:numId="5" w16cid:durableId="1092117603">
    <w:abstractNumId w:val="20"/>
  </w:num>
  <w:num w:numId="6" w16cid:durableId="1816098031">
    <w:abstractNumId w:val="48"/>
  </w:num>
  <w:num w:numId="7" w16cid:durableId="1335186039">
    <w:abstractNumId w:val="54"/>
  </w:num>
  <w:num w:numId="8" w16cid:durableId="1441024356">
    <w:abstractNumId w:val="55"/>
  </w:num>
  <w:num w:numId="9" w16cid:durableId="1145704651">
    <w:abstractNumId w:val="67"/>
  </w:num>
  <w:num w:numId="10" w16cid:durableId="1138229555">
    <w:abstractNumId w:val="19"/>
  </w:num>
  <w:num w:numId="11" w16cid:durableId="1301611898">
    <w:abstractNumId w:val="56"/>
  </w:num>
  <w:num w:numId="12" w16cid:durableId="2101561746">
    <w:abstractNumId w:val="28"/>
  </w:num>
  <w:num w:numId="13" w16cid:durableId="416829729">
    <w:abstractNumId w:val="32"/>
  </w:num>
  <w:num w:numId="14" w16cid:durableId="1900435938">
    <w:abstractNumId w:val="49"/>
  </w:num>
  <w:num w:numId="15" w16cid:durableId="938216126">
    <w:abstractNumId w:val="41"/>
  </w:num>
  <w:num w:numId="16" w16cid:durableId="66268491">
    <w:abstractNumId w:val="16"/>
  </w:num>
  <w:num w:numId="17" w16cid:durableId="82647450">
    <w:abstractNumId w:val="43"/>
  </w:num>
  <w:num w:numId="18" w16cid:durableId="72434193">
    <w:abstractNumId w:val="62"/>
  </w:num>
  <w:num w:numId="19" w16cid:durableId="977760554">
    <w:abstractNumId w:val="23"/>
  </w:num>
  <w:num w:numId="20" w16cid:durableId="1479152654">
    <w:abstractNumId w:val="11"/>
  </w:num>
  <w:num w:numId="21" w16cid:durableId="601307574">
    <w:abstractNumId w:val="12"/>
  </w:num>
  <w:num w:numId="22" w16cid:durableId="1657106402">
    <w:abstractNumId w:val="15"/>
  </w:num>
  <w:num w:numId="23" w16cid:durableId="767893992">
    <w:abstractNumId w:val="5"/>
  </w:num>
  <w:num w:numId="24" w16cid:durableId="47073073">
    <w:abstractNumId w:val="66"/>
  </w:num>
  <w:num w:numId="25" w16cid:durableId="1982155467">
    <w:abstractNumId w:val="26"/>
  </w:num>
  <w:num w:numId="26" w16cid:durableId="1822454534">
    <w:abstractNumId w:val="27"/>
  </w:num>
  <w:num w:numId="27" w16cid:durableId="2145000697">
    <w:abstractNumId w:val="30"/>
  </w:num>
  <w:num w:numId="28" w16cid:durableId="912154662">
    <w:abstractNumId w:val="60"/>
  </w:num>
  <w:num w:numId="29" w16cid:durableId="640690808">
    <w:abstractNumId w:val="17"/>
  </w:num>
  <w:num w:numId="30" w16cid:durableId="1643924255">
    <w:abstractNumId w:val="63"/>
  </w:num>
  <w:num w:numId="31" w16cid:durableId="1185437655">
    <w:abstractNumId w:val="64"/>
  </w:num>
  <w:num w:numId="32" w16cid:durableId="1158502319">
    <w:abstractNumId w:val="38"/>
  </w:num>
  <w:num w:numId="33" w16cid:durableId="1702508310">
    <w:abstractNumId w:val="10"/>
  </w:num>
  <w:num w:numId="34" w16cid:durableId="654796273">
    <w:abstractNumId w:val="35"/>
  </w:num>
  <w:num w:numId="35" w16cid:durableId="251163335">
    <w:abstractNumId w:val="6"/>
  </w:num>
  <w:num w:numId="36" w16cid:durableId="637030896">
    <w:abstractNumId w:val="0"/>
  </w:num>
  <w:num w:numId="37" w16cid:durableId="608895665">
    <w:abstractNumId w:val="61"/>
  </w:num>
  <w:num w:numId="38" w16cid:durableId="681273738">
    <w:abstractNumId w:val="40"/>
  </w:num>
  <w:num w:numId="39" w16cid:durableId="1258094793">
    <w:abstractNumId w:val="42"/>
  </w:num>
  <w:num w:numId="40" w16cid:durableId="985355787">
    <w:abstractNumId w:val="44"/>
  </w:num>
  <w:num w:numId="41" w16cid:durableId="921066523">
    <w:abstractNumId w:val="31"/>
  </w:num>
  <w:num w:numId="42" w16cid:durableId="1492715084">
    <w:abstractNumId w:val="24"/>
  </w:num>
  <w:num w:numId="43" w16cid:durableId="190458967">
    <w:abstractNumId w:val="3"/>
  </w:num>
  <w:num w:numId="44" w16cid:durableId="1192643080">
    <w:abstractNumId w:val="50"/>
  </w:num>
  <w:num w:numId="45" w16cid:durableId="1231774880">
    <w:abstractNumId w:val="45"/>
  </w:num>
  <w:num w:numId="46" w16cid:durableId="2070303438">
    <w:abstractNumId w:val="58"/>
  </w:num>
  <w:num w:numId="47" w16cid:durableId="1534881347">
    <w:abstractNumId w:val="18"/>
  </w:num>
  <w:num w:numId="48" w16cid:durableId="1317222696">
    <w:abstractNumId w:val="21"/>
  </w:num>
  <w:num w:numId="49" w16cid:durableId="890924773">
    <w:abstractNumId w:val="47"/>
  </w:num>
  <w:num w:numId="50" w16cid:durableId="410860499">
    <w:abstractNumId w:val="52"/>
  </w:num>
  <w:num w:numId="51" w16cid:durableId="1020817154">
    <w:abstractNumId w:val="29"/>
  </w:num>
  <w:num w:numId="52" w16cid:durableId="151990893">
    <w:abstractNumId w:val="39"/>
  </w:num>
  <w:num w:numId="53" w16cid:durableId="165021299">
    <w:abstractNumId w:val="37"/>
  </w:num>
  <w:num w:numId="54" w16cid:durableId="535389056">
    <w:abstractNumId w:val="36"/>
  </w:num>
  <w:num w:numId="55" w16cid:durableId="2122411698">
    <w:abstractNumId w:val="2"/>
  </w:num>
  <w:num w:numId="56" w16cid:durableId="948663162">
    <w:abstractNumId w:val="59"/>
  </w:num>
  <w:num w:numId="57" w16cid:durableId="747000515">
    <w:abstractNumId w:val="46"/>
  </w:num>
  <w:num w:numId="58" w16cid:durableId="1414005818">
    <w:abstractNumId w:val="51"/>
  </w:num>
  <w:num w:numId="59" w16cid:durableId="448084629">
    <w:abstractNumId w:val="22"/>
  </w:num>
  <w:num w:numId="60" w16cid:durableId="1810704021">
    <w:abstractNumId w:val="4"/>
  </w:num>
  <w:num w:numId="61" w16cid:durableId="48573229">
    <w:abstractNumId w:val="34"/>
  </w:num>
  <w:num w:numId="62" w16cid:durableId="860633463">
    <w:abstractNumId w:val="33"/>
  </w:num>
  <w:num w:numId="63" w16cid:durableId="664942994">
    <w:abstractNumId w:val="13"/>
  </w:num>
  <w:num w:numId="64" w16cid:durableId="1867133443">
    <w:abstractNumId w:val="9"/>
  </w:num>
  <w:num w:numId="65" w16cid:durableId="2069382399">
    <w:abstractNumId w:val="8"/>
  </w:num>
  <w:num w:numId="66" w16cid:durableId="1139955605">
    <w:abstractNumId w:val="65"/>
  </w:num>
  <w:num w:numId="67" w16cid:durableId="1216504799">
    <w:abstractNumId w:val="53"/>
  </w:num>
  <w:num w:numId="68" w16cid:durableId="2066367510">
    <w:abstractNumId w:val="5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S1NDE3NjOxNDVR0lEKTi0uzszPAykwrgUAVyKmxywAAAA="/>
  </w:docVars>
  <w:rsids>
    <w:rsidRoot w:val="00F479DB"/>
    <w:rsid w:val="002225D6"/>
    <w:rsid w:val="00344741"/>
    <w:rsid w:val="003D27ED"/>
    <w:rsid w:val="004235EB"/>
    <w:rsid w:val="00450501"/>
    <w:rsid w:val="004C13A6"/>
    <w:rsid w:val="005D5678"/>
    <w:rsid w:val="00692AEB"/>
    <w:rsid w:val="007504E0"/>
    <w:rsid w:val="00771EBA"/>
    <w:rsid w:val="007D2C88"/>
    <w:rsid w:val="0084309B"/>
    <w:rsid w:val="008E1A7D"/>
    <w:rsid w:val="009967A5"/>
    <w:rsid w:val="009D121F"/>
    <w:rsid w:val="00AE62AC"/>
    <w:rsid w:val="00B3200C"/>
    <w:rsid w:val="00F35F33"/>
    <w:rsid w:val="00F479DB"/>
    <w:rsid w:val="00F548C1"/>
    <w:rsid w:val="00F8741E"/>
    <w:rsid w:val="00FA0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F8DD6"/>
  <w15:chartTrackingRefBased/>
  <w15:docId w15:val="{E06F709E-E1C9-469D-BB91-DB9A62DEC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9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74348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2242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8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721052316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2958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93649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7198436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6979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754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338655914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9043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797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03179175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0061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229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808399316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7799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5908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13855153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4600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974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519007990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9477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596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72433381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8204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7495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207</Words>
  <Characters>688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2-05-16T05:36:00Z</dcterms:created>
  <dcterms:modified xsi:type="dcterms:W3CDTF">2022-05-16T05:38:00Z</dcterms:modified>
</cp:coreProperties>
</file>